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Дмитри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4908020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8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3426593" cy="2752825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593" cy="27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034012" cy="2261936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226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4928134" cy="3243713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134" cy="3243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043637" cy="3850105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637" cy="385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3936732" cy="5284269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6732" cy="5284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467794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7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014762" cy="3108960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310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лександр Дмитриев</dc:creator>
  <dc:language>ru-RU</dc:language>
  <cp:keywords/>
  <dcterms:created xsi:type="dcterms:W3CDTF">2023-10-02T08:02:34Z</dcterms:created>
  <dcterms:modified xsi:type="dcterms:W3CDTF">2023-10-02T08:0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